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1957"/>
        <w:gridCol w:w="31"/>
        <w:gridCol w:w="554"/>
        <w:gridCol w:w="1258"/>
        <w:gridCol w:w="2268"/>
      </w:tblGrid>
      <w:tr w:rsidR="00670DC3">
        <w:tc>
          <w:tcPr>
            <w:tcW w:w="5972" w:type="dxa"/>
            <w:gridSpan w:val="5"/>
          </w:tcPr>
          <w:p w:rsidR="00F9499B" w:rsidRDefault="00DB3EAA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. </w:t>
            </w:r>
            <w:r w:rsidR="00EC1BA6" w:rsidRPr="00C749C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Nazwa przedmiotu</w:t>
            </w:r>
            <w:r w:rsidR="00EC1BA6" w:rsidRPr="00C749C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</w:p>
          <w:p w:rsidR="00670DC3" w:rsidRPr="00C749CA" w:rsidRDefault="009D40A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bookmarkStart w:id="0" w:name="_GoBack"/>
            <w:bookmarkEnd w:id="0"/>
            <w:r w:rsidRPr="00C749CA">
              <w:rPr>
                <w:rFonts w:ascii="Times New Roman" w:hAnsi="Times New Roman" w:cs="Times New Roman"/>
                <w:iCs/>
                <w:sz w:val="22"/>
                <w:szCs w:val="22"/>
                <w:lang w:val="pl-PL"/>
              </w:rPr>
              <w:t>KONCEPTUALIZACJA I WIZUALIZACJA SYSTEMÓW ZARZĄDZANIA JAKOŚCIĄ W PRZEDSIĘBIORSTWIE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616146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616146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616146">
        <w:trPr>
          <w:trHeight w:val="340"/>
        </w:trPr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616146">
        <w:tc>
          <w:tcPr>
            <w:tcW w:w="9498" w:type="dxa"/>
            <w:gridSpan w:val="7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7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9D40A6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>inżynieria</w:t>
            </w:r>
            <w:proofErr w:type="spellEnd"/>
            <w:r w:rsidR="009D40A6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D40A6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>produkcji</w:t>
            </w:r>
            <w:proofErr w:type="spellEnd"/>
          </w:p>
        </w:tc>
      </w:tr>
      <w:tr w:rsidR="00670DC3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1B21A2">
        <w:tc>
          <w:tcPr>
            <w:tcW w:w="9498" w:type="dxa"/>
            <w:gridSpan w:val="7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6B3132" w:rsidRPr="006B313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ROZ 3.2</w:t>
            </w:r>
          </w:p>
        </w:tc>
      </w:tr>
      <w:tr w:rsidR="00670DC3" w:rsidRPr="006B3132">
        <w:tc>
          <w:tcPr>
            <w:tcW w:w="9498" w:type="dxa"/>
            <w:gridSpan w:val="7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6B313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dr hab. inż. Mariusz </w:t>
            </w:r>
            <w:proofErr w:type="spellStart"/>
            <w:r w:rsidR="006B313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Ligarski</w:t>
            </w:r>
            <w:proofErr w:type="spellEnd"/>
            <w:r w:rsidR="006B313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prof. PŚ</w:t>
            </w:r>
          </w:p>
        </w:tc>
      </w:tr>
      <w:tr w:rsidR="00670DC3" w:rsidRPr="00616146">
        <w:tc>
          <w:tcPr>
            <w:tcW w:w="9498" w:type="dxa"/>
            <w:gridSpan w:val="7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uł </w:t>
            </w:r>
            <w:r w:rsidR="001B21A2" w:rsidRPr="009D40A6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podstawowy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fakultatywny</w:t>
            </w:r>
          </w:p>
        </w:tc>
      </w:tr>
      <w:tr w:rsidR="00670DC3" w:rsidRPr="006B3132">
        <w:tc>
          <w:tcPr>
            <w:tcW w:w="9498" w:type="dxa"/>
            <w:gridSpan w:val="7"/>
          </w:tcPr>
          <w:p w:rsidR="00670DC3" w:rsidRPr="006B313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6B313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</w:p>
        </w:tc>
      </w:tr>
      <w:tr w:rsidR="00670DC3" w:rsidRPr="00DB3EAA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616146">
        <w:tc>
          <w:tcPr>
            <w:tcW w:w="9498" w:type="dxa"/>
            <w:gridSpan w:val="7"/>
          </w:tcPr>
          <w:p w:rsidR="00670DC3" w:rsidRPr="00DB2FFA" w:rsidRDefault="00EC1BA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 w:rsidR="009D40A6"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</w:t>
            </w:r>
            <w:r w:rsid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ent posiada podstawową wiedzę z </w:t>
            </w:r>
            <w:r w:rsidR="009D40A6"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zakresu projektowania i organizacji procesów produkcyjnych i usługowych.</w:t>
            </w:r>
          </w:p>
        </w:tc>
      </w:tr>
      <w:tr w:rsidR="00670DC3" w:rsidRPr="00616146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670DC3" w:rsidRPr="00DB2FFA" w:rsidRDefault="006B3132" w:rsidP="00460BF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Celem przedmiotu jest </w:t>
            </w:r>
            <w:r w:rsidR="00460BF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zedstawienie miejsca i </w:t>
            </w:r>
            <w:r w:rsidR="006C2B5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roli systemów</w:t>
            </w:r>
            <w:r w:rsidR="00460BF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zarządzania jakością we współcześnie zarządzanym</w:t>
            </w:r>
            <w:r w:rsidR="004832C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460BF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rzedsiębiorstwie oraz  wstępne przygotowanie do tworzenia koncepcji i oceny takiego systemu.</w:t>
            </w:r>
          </w:p>
        </w:tc>
      </w:tr>
      <w:tr w:rsidR="00670DC3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616146"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  <w:proofErr w:type="spellEnd"/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9D40A6" w:rsidTr="009D40A6">
        <w:tc>
          <w:tcPr>
            <w:tcW w:w="426" w:type="dxa"/>
            <w:vAlign w:val="center"/>
          </w:tcPr>
          <w:p w:rsidR="00670DC3" w:rsidRPr="009D40A6" w:rsidRDefault="004832CE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.</w:t>
            </w:r>
          </w:p>
        </w:tc>
        <w:tc>
          <w:tcPr>
            <w:tcW w:w="3004" w:type="dxa"/>
            <w:vAlign w:val="center"/>
          </w:tcPr>
          <w:p w:rsidR="00670DC3" w:rsidRPr="009D40A6" w:rsidRDefault="004832CE" w:rsidP="009D40A6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Posiada wiedzę w zakresie podstaw </w:t>
            </w:r>
            <w:r w:rsidR="00737C4C"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ystemów</w:t>
            </w:r>
            <w:r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 zarządzania jakością</w:t>
            </w:r>
            <w:r w:rsid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1957" w:type="dxa"/>
            <w:vAlign w:val="center"/>
          </w:tcPr>
          <w:p w:rsidR="00670DC3" w:rsidRPr="009D40A6" w:rsidRDefault="00737C4C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</w:t>
            </w:r>
            <w:r w:rsidR="00264383"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yskusja</w:t>
            </w: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odpowiedzi ustne</w:t>
            </w:r>
          </w:p>
        </w:tc>
        <w:tc>
          <w:tcPr>
            <w:tcW w:w="1843" w:type="dxa"/>
            <w:gridSpan w:val="3"/>
            <w:vAlign w:val="center"/>
          </w:tcPr>
          <w:p w:rsidR="00670DC3" w:rsidRPr="009D40A6" w:rsidRDefault="00264383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Pr="009D40A6" w:rsidRDefault="0061614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264383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W01, </w:t>
            </w: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264383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W03</w:t>
            </w:r>
          </w:p>
        </w:tc>
      </w:tr>
      <w:tr w:rsidR="00670DC3" w:rsidRPr="00616146" w:rsidTr="009D40A6">
        <w:tc>
          <w:tcPr>
            <w:tcW w:w="426" w:type="dxa"/>
            <w:vAlign w:val="center"/>
          </w:tcPr>
          <w:p w:rsidR="00670DC3" w:rsidRPr="009D40A6" w:rsidRDefault="004832CE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.</w:t>
            </w:r>
          </w:p>
        </w:tc>
        <w:tc>
          <w:tcPr>
            <w:tcW w:w="3004" w:type="dxa"/>
            <w:vAlign w:val="center"/>
          </w:tcPr>
          <w:p w:rsidR="00670DC3" w:rsidRPr="009D40A6" w:rsidRDefault="005E7066" w:rsidP="009D40A6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zdobywać potrzebne informacje i tworzyć nowe rozwiązania</w:t>
            </w:r>
            <w:r w:rsid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1988" w:type="dxa"/>
            <w:gridSpan w:val="2"/>
            <w:vAlign w:val="center"/>
          </w:tcPr>
          <w:p w:rsidR="00670DC3" w:rsidRPr="009D40A6" w:rsidRDefault="00737C4C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, odpowiedzi ustne</w:t>
            </w:r>
          </w:p>
        </w:tc>
        <w:tc>
          <w:tcPr>
            <w:tcW w:w="1812" w:type="dxa"/>
            <w:gridSpan w:val="2"/>
            <w:vAlign w:val="center"/>
          </w:tcPr>
          <w:p w:rsidR="00670DC3" w:rsidRPr="009D40A6" w:rsidRDefault="00264383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EC1BA6" w:rsidRPr="009D40A6" w:rsidRDefault="0061614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264383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U01, </w:t>
            </w: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264383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U02</w:t>
            </w:r>
            <w:r w:rsidR="00737C4C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737C4C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U11</w:t>
            </w:r>
          </w:p>
        </w:tc>
      </w:tr>
      <w:tr w:rsidR="00670DC3" w:rsidRPr="00616146" w:rsidTr="009D40A6">
        <w:tc>
          <w:tcPr>
            <w:tcW w:w="426" w:type="dxa"/>
            <w:vAlign w:val="center"/>
          </w:tcPr>
          <w:p w:rsidR="00670DC3" w:rsidRPr="009D40A6" w:rsidRDefault="005E706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3.</w:t>
            </w:r>
          </w:p>
        </w:tc>
        <w:tc>
          <w:tcPr>
            <w:tcW w:w="3004" w:type="dxa"/>
            <w:vAlign w:val="center"/>
          </w:tcPr>
          <w:p w:rsidR="00670DC3" w:rsidRPr="009D40A6" w:rsidRDefault="005E7066" w:rsidP="009D40A6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inspirować proces uczenia, myśleć i działać w sposób kreatywny</w:t>
            </w:r>
            <w:r w:rsid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1988" w:type="dxa"/>
            <w:gridSpan w:val="2"/>
            <w:vAlign w:val="center"/>
          </w:tcPr>
          <w:p w:rsidR="00670DC3" w:rsidRPr="009D40A6" w:rsidRDefault="00737C4C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, odpowiedzi ustne</w:t>
            </w:r>
          </w:p>
        </w:tc>
        <w:tc>
          <w:tcPr>
            <w:tcW w:w="1812" w:type="dxa"/>
            <w:gridSpan w:val="2"/>
            <w:vAlign w:val="center"/>
          </w:tcPr>
          <w:p w:rsidR="00670DC3" w:rsidRPr="009D40A6" w:rsidRDefault="00264383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737C4C" w:rsidRPr="009D40A6" w:rsidRDefault="0061614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264383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U15,</w:t>
            </w:r>
          </w:p>
          <w:p w:rsidR="00670DC3" w:rsidRPr="009D40A6" w:rsidRDefault="0061614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737C4C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U11,</w:t>
            </w:r>
            <w:r w:rsidR="00264383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264383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05</w:t>
            </w:r>
          </w:p>
        </w:tc>
      </w:tr>
      <w:tr w:rsidR="00670DC3" w:rsidRPr="00616146" w:rsidTr="009D40A6">
        <w:tc>
          <w:tcPr>
            <w:tcW w:w="426" w:type="dxa"/>
            <w:vAlign w:val="center"/>
          </w:tcPr>
          <w:p w:rsidR="00670DC3" w:rsidRPr="009D40A6" w:rsidRDefault="005E706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4.</w:t>
            </w:r>
          </w:p>
        </w:tc>
        <w:tc>
          <w:tcPr>
            <w:tcW w:w="3004" w:type="dxa"/>
            <w:vAlign w:val="center"/>
          </w:tcPr>
          <w:p w:rsidR="00670DC3" w:rsidRPr="009D40A6" w:rsidRDefault="00737C4C" w:rsidP="009D40A6">
            <w:pPr>
              <w:pStyle w:val="Normalny1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Potrafi pracować w zespole,</w:t>
            </w:r>
            <w:r w:rsidR="00264383"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</w:t>
            </w:r>
            <w:r w:rsidR="00264383"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lastRenderedPageBreak/>
              <w:t>formułować priorytety służące realizacji zadań</w:t>
            </w:r>
            <w:r w:rsidRP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, prowadzić dyskusję</w:t>
            </w:r>
            <w:r w:rsidR="009D40A6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1988" w:type="dxa"/>
            <w:gridSpan w:val="2"/>
            <w:vAlign w:val="center"/>
          </w:tcPr>
          <w:p w:rsidR="00670DC3" w:rsidRPr="009D40A6" w:rsidRDefault="00737C4C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 xml:space="preserve">dyskusja, </w:t>
            </w: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odpowiedzi ustne</w:t>
            </w:r>
          </w:p>
        </w:tc>
        <w:tc>
          <w:tcPr>
            <w:tcW w:w="1812" w:type="dxa"/>
            <w:gridSpan w:val="2"/>
            <w:vAlign w:val="center"/>
          </w:tcPr>
          <w:p w:rsidR="00670DC3" w:rsidRPr="009D40A6" w:rsidRDefault="00264383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D40A6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wykład</w:t>
            </w:r>
          </w:p>
        </w:tc>
        <w:tc>
          <w:tcPr>
            <w:tcW w:w="2268" w:type="dxa"/>
            <w:vAlign w:val="center"/>
          </w:tcPr>
          <w:p w:rsidR="00EC1BA6" w:rsidRPr="009D40A6" w:rsidRDefault="0061614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737C4C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03,</w:t>
            </w:r>
          </w:p>
          <w:p w:rsidR="00737C4C" w:rsidRPr="009D40A6" w:rsidRDefault="0061614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lastRenderedPageBreak/>
              <w:t>SYMIN_</w:t>
            </w:r>
            <w:r w:rsidR="00737C4C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K04,</w:t>
            </w:r>
          </w:p>
          <w:p w:rsidR="00737C4C" w:rsidRPr="009D40A6" w:rsidRDefault="00616146" w:rsidP="009D40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SYMIN_</w:t>
            </w:r>
            <w:r w:rsidR="00737C4C" w:rsidRPr="009D40A6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U05</w:t>
            </w:r>
          </w:p>
        </w:tc>
      </w:tr>
      <w:tr w:rsidR="00670DC3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lastRenderedPageBreak/>
              <w:t>18. Formy zajęć dydaktycznych i ich wymiar (liczba godzin)</w:t>
            </w:r>
          </w:p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670DC3" w:rsidRPr="00DB3EAA">
        <w:tc>
          <w:tcPr>
            <w:tcW w:w="9498" w:type="dxa"/>
            <w:gridSpan w:val="7"/>
          </w:tcPr>
          <w:p w:rsidR="00670DC3" w:rsidRPr="00C749C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C749C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Pr="00C749CA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C749C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  <w:r w:rsidRPr="00C749CA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ab/>
            </w:r>
          </w:p>
          <w:p w:rsidR="00670DC3" w:rsidRDefault="00C749CA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arządzanie jakością w organizacji i potrzeba tworzenia systemów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C749CA" w:rsidRDefault="00DB3EAA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Uwarunkowania </w:t>
            </w:r>
            <w:r w:rsidR="006C2B54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 założenia do tworzenia systemów</w:t>
            </w:r>
            <w:r w:rsidR="00C749CA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zarządzania jakością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C749CA" w:rsidRDefault="00C749CA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tandard wymagań – norma ISO 9001:2015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0E0FDB" w:rsidRDefault="00C749CA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Kreowanie koncepcji systemu zarządzania jakością</w:t>
            </w:r>
            <w:r w:rsidR="000E0FD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dostosowanego do potrzeb organizacji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0E0FDB" w:rsidRDefault="000E0FDB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odejście procesowe i jego wizualizacja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4F7B9F" w:rsidRDefault="000E0FDB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Konce</w:t>
            </w:r>
            <w:r w:rsidR="004F7B9F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cja dokumentowania rozwiązań w systemie i połączenia ich w jeden układ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4F7B9F" w:rsidRDefault="004F7B9F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arunki wprowadzania </w:t>
            </w:r>
            <w:r w:rsidR="00460BF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 oceny systemu zarządzania jakością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C749CA" w:rsidRPr="00DB2FFA" w:rsidRDefault="00DB3EAA" w:rsidP="00C749CA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Audyt</w:t>
            </w:r>
            <w:r w:rsidR="004F7B9F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stemu zarządzania jakością</w:t>
            </w:r>
            <w:r w:rsidR="009D40A6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</w:tc>
      </w:tr>
      <w:tr w:rsidR="00670DC3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DB3EAA">
        <w:tc>
          <w:tcPr>
            <w:tcW w:w="9498" w:type="dxa"/>
          </w:tcPr>
          <w:p w:rsidR="00670DC3" w:rsidRPr="00460B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460BF7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1. Literatura podstawowa:</w:t>
            </w:r>
          </w:p>
          <w:p w:rsidR="009D40A6" w:rsidRPr="00460BF7" w:rsidRDefault="009D40A6" w:rsidP="009D40A6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lang w:val="pl-PL"/>
              </w:rPr>
            </w:pPr>
            <w:r w:rsidRPr="00460BF7">
              <w:rPr>
                <w:rFonts w:ascii="Times New Roman" w:hAnsi="Times New Roman" w:cs="Times New Roman"/>
                <w:lang w:val="pl-PL"/>
              </w:rPr>
              <w:t xml:space="preserve">Hamrol A., </w:t>
            </w:r>
            <w:proofErr w:type="spellStart"/>
            <w:r w:rsidRPr="00460BF7">
              <w:rPr>
                <w:rFonts w:ascii="Times New Roman" w:hAnsi="Times New Roman" w:cs="Times New Roman"/>
                <w:lang w:val="pl-PL"/>
              </w:rPr>
              <w:t>Mantura</w:t>
            </w:r>
            <w:proofErr w:type="spellEnd"/>
            <w:r w:rsidRPr="00460BF7">
              <w:rPr>
                <w:rFonts w:ascii="Times New Roman" w:hAnsi="Times New Roman" w:cs="Times New Roman"/>
                <w:lang w:val="pl-PL"/>
              </w:rPr>
              <w:t xml:space="preserve"> W., </w:t>
            </w:r>
            <w:r w:rsidRPr="009D40A6">
              <w:rPr>
                <w:rFonts w:ascii="Times New Roman" w:hAnsi="Times New Roman" w:cs="Times New Roman"/>
                <w:i/>
                <w:lang w:val="pl-PL"/>
              </w:rPr>
              <w:t>Zarządzanie jakością teoria i praktyka</w:t>
            </w:r>
            <w:r w:rsidRPr="00460BF7">
              <w:rPr>
                <w:rFonts w:ascii="Times New Roman" w:hAnsi="Times New Roman" w:cs="Times New Roman"/>
                <w:lang w:val="pl-PL"/>
              </w:rPr>
              <w:t>, PWN, Warszawa 2005.</w:t>
            </w:r>
          </w:p>
          <w:p w:rsidR="009D40A6" w:rsidRPr="00460BF7" w:rsidRDefault="009D40A6" w:rsidP="009D40A6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lang w:val="pl-PL"/>
              </w:rPr>
            </w:pPr>
            <w:r w:rsidRPr="00460BF7">
              <w:rPr>
                <w:rFonts w:ascii="Times New Roman" w:hAnsi="Times New Roman" w:cs="Times New Roman"/>
                <w:lang w:val="pl-PL"/>
              </w:rPr>
              <w:t>Łańcucki</w:t>
            </w:r>
            <w:r>
              <w:rPr>
                <w:rFonts w:ascii="Times New Roman" w:hAnsi="Times New Roman" w:cs="Times New Roman"/>
                <w:lang w:val="pl-PL"/>
              </w:rPr>
              <w:t xml:space="preserve"> J.</w:t>
            </w:r>
            <w:r w:rsidRPr="00460BF7">
              <w:rPr>
                <w:rFonts w:ascii="Times New Roman" w:hAnsi="Times New Roman" w:cs="Times New Roman"/>
                <w:lang w:val="pl-PL"/>
              </w:rPr>
              <w:t xml:space="preserve"> (red.)</w:t>
            </w:r>
            <w:r>
              <w:rPr>
                <w:rFonts w:ascii="Times New Roman" w:hAnsi="Times New Roman" w:cs="Times New Roman"/>
                <w:lang w:val="pl-PL"/>
              </w:rPr>
              <w:t>,</w:t>
            </w:r>
            <w:r w:rsidRPr="00460BF7">
              <w:rPr>
                <w:rFonts w:ascii="Times New Roman" w:hAnsi="Times New Roman" w:cs="Times New Roman"/>
                <w:lang w:val="pl-PL"/>
              </w:rPr>
              <w:t xml:space="preserve"> </w:t>
            </w:r>
            <w:r w:rsidRPr="009D40A6">
              <w:rPr>
                <w:rFonts w:ascii="Times New Roman" w:hAnsi="Times New Roman" w:cs="Times New Roman"/>
                <w:i/>
                <w:lang w:val="pl-PL"/>
              </w:rPr>
              <w:t>Podstawy kompleksowego zarządzania jakością TQM</w:t>
            </w:r>
            <w:r w:rsidRPr="00460BF7">
              <w:rPr>
                <w:rFonts w:ascii="Times New Roman" w:hAnsi="Times New Roman" w:cs="Times New Roman"/>
                <w:lang w:val="pl-PL"/>
              </w:rPr>
              <w:t>, Wyd. AE w Poznaniu, Poznań, 2006.</w:t>
            </w:r>
          </w:p>
          <w:p w:rsidR="009D40A6" w:rsidRPr="00460BF7" w:rsidRDefault="009D40A6" w:rsidP="009D40A6">
            <w:pPr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lang w:val="pl-PL"/>
              </w:rPr>
            </w:pPr>
            <w:r w:rsidRPr="00460BF7">
              <w:rPr>
                <w:rFonts w:ascii="Times New Roman" w:hAnsi="Times New Roman" w:cs="Times New Roman"/>
                <w:lang w:val="pl-PL"/>
              </w:rPr>
              <w:t>Norma PN EN-ISO 9001, PKN, Systemy zarządzania jakością. Wymagania, Warszawa, 2015.</w:t>
            </w:r>
          </w:p>
          <w:p w:rsidR="00A62D27" w:rsidRPr="00460BF7" w:rsidRDefault="00A62D27" w:rsidP="00DB3EAA">
            <w:pPr>
              <w:rPr>
                <w:rFonts w:ascii="Times New Roman" w:hAnsi="Times New Roman" w:cs="Times New Roman"/>
                <w:lang w:val="pl-PL"/>
              </w:rPr>
            </w:pPr>
          </w:p>
        </w:tc>
      </w:tr>
      <w:tr w:rsidR="00670DC3" w:rsidRPr="00DB3EAA">
        <w:tc>
          <w:tcPr>
            <w:tcW w:w="9498" w:type="dxa"/>
          </w:tcPr>
          <w:p w:rsidR="00670DC3" w:rsidRPr="00460BF7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460BF7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2. Literatura </w:t>
            </w:r>
            <w:r w:rsidR="009D40A6" w:rsidRPr="00460BF7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uzupełniająca</w:t>
            </w:r>
            <w:r w:rsidRPr="00460BF7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:</w:t>
            </w:r>
          </w:p>
          <w:p w:rsidR="006B3132" w:rsidRPr="00460BF7" w:rsidRDefault="006B3132" w:rsidP="009D40A6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lang w:val="pl-PL"/>
              </w:rPr>
            </w:pPr>
            <w:proofErr w:type="spellStart"/>
            <w:r w:rsidRPr="00460BF7">
              <w:rPr>
                <w:rFonts w:ascii="Times New Roman" w:hAnsi="Times New Roman" w:cs="Times New Roman"/>
                <w:lang w:val="pl-PL"/>
              </w:rPr>
              <w:t>Ligarski</w:t>
            </w:r>
            <w:proofErr w:type="spellEnd"/>
            <w:r w:rsidRPr="00460BF7">
              <w:rPr>
                <w:rFonts w:ascii="Times New Roman" w:hAnsi="Times New Roman" w:cs="Times New Roman"/>
                <w:lang w:val="pl-PL"/>
              </w:rPr>
              <w:t xml:space="preserve"> M.J., </w:t>
            </w:r>
            <w:r w:rsidRPr="009D40A6">
              <w:rPr>
                <w:rFonts w:ascii="Times New Roman" w:hAnsi="Times New Roman" w:cs="Times New Roman"/>
                <w:i/>
                <w:lang w:val="pl-PL"/>
              </w:rPr>
              <w:t>Podejście systemowe do zarządzania jakością w organizacji</w:t>
            </w:r>
            <w:r w:rsidRPr="00460BF7">
              <w:rPr>
                <w:rFonts w:ascii="Times New Roman" w:hAnsi="Times New Roman" w:cs="Times New Roman"/>
                <w:lang w:val="pl-PL"/>
              </w:rPr>
              <w:t>, Monografia, Wyd. Pol. Śl., Gliwice 2010.</w:t>
            </w:r>
          </w:p>
          <w:p w:rsidR="006B3132" w:rsidRPr="009D40A6" w:rsidRDefault="006B3132" w:rsidP="009D40A6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lang w:val="pl-PL"/>
              </w:rPr>
            </w:pPr>
            <w:r w:rsidRPr="00460BF7">
              <w:rPr>
                <w:rFonts w:ascii="Times New Roman" w:hAnsi="Times New Roman" w:cs="Times New Roman"/>
                <w:lang w:val="pl-PL"/>
              </w:rPr>
              <w:t xml:space="preserve">Norma PN EN-ISO 9000, PKN, </w:t>
            </w:r>
            <w:r w:rsidRPr="009D40A6">
              <w:rPr>
                <w:rFonts w:ascii="Times New Roman" w:hAnsi="Times New Roman" w:cs="Times New Roman"/>
                <w:i/>
                <w:lang w:val="pl-PL"/>
              </w:rPr>
              <w:t>Systemy zarządzania jakością. Podstawy i terminologia</w:t>
            </w:r>
            <w:r w:rsidRPr="00460BF7">
              <w:rPr>
                <w:rFonts w:ascii="Times New Roman" w:hAnsi="Times New Roman" w:cs="Times New Roman"/>
                <w:lang w:val="pl-PL"/>
              </w:rPr>
              <w:t>, Warszawa, 2015.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616146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616146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616146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  <w:r w:rsidR="009D40A6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-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  <w:r w:rsidR="009D40A6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-</w:t>
            </w:r>
          </w:p>
        </w:tc>
      </w:tr>
    </w:tbl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E80858" w:rsidRDefault="00EC1BA6" w:rsidP="00E80858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61614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kierownika studiów doktoranckich 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sectPr w:rsidR="00670DC3" w:rsidRPr="00E80858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7E44" w:rsidRDefault="00CE7E44" w:rsidP="00670DC3">
      <w:r>
        <w:separator/>
      </w:r>
    </w:p>
  </w:endnote>
  <w:endnote w:type="continuationSeparator" w:id="0">
    <w:p w:rsidR="00CE7E44" w:rsidRDefault="00CE7E44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7E44" w:rsidRDefault="00CE7E44" w:rsidP="00670DC3">
      <w:r>
        <w:separator/>
      </w:r>
    </w:p>
  </w:footnote>
  <w:footnote w:type="continuationSeparator" w:id="0">
    <w:p w:rsidR="00CE7E44" w:rsidRDefault="00CE7E44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E70AA8"/>
    <w:multiLevelType w:val="hybridMultilevel"/>
    <w:tmpl w:val="EB20B43E"/>
    <w:lvl w:ilvl="0" w:tplc="2A5800A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9C2B68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68934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0C1B4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2E096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583AE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9099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AA9EF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8A64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FAF7E64"/>
    <w:multiLevelType w:val="hybridMultilevel"/>
    <w:tmpl w:val="C80AC1C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3090BF5"/>
    <w:multiLevelType w:val="hybridMultilevel"/>
    <w:tmpl w:val="D62039BA"/>
    <w:lvl w:ilvl="0" w:tplc="A8147A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4C807E8"/>
    <w:multiLevelType w:val="hybridMultilevel"/>
    <w:tmpl w:val="C80AC1C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48CD1625"/>
    <w:multiLevelType w:val="hybridMultilevel"/>
    <w:tmpl w:val="C80AC1C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4C0E08AB"/>
    <w:multiLevelType w:val="hybridMultilevel"/>
    <w:tmpl w:val="88525CD6"/>
    <w:lvl w:ilvl="0" w:tplc="E014DDC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5EBA6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9468E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729D4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E2E81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DCAA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24E02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1863B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AC65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EC64444"/>
    <w:multiLevelType w:val="hybridMultilevel"/>
    <w:tmpl w:val="C80AC1C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10ADA"/>
    <w:rsid w:val="000E0FDB"/>
    <w:rsid w:val="001B21A2"/>
    <w:rsid w:val="00242D12"/>
    <w:rsid w:val="00264383"/>
    <w:rsid w:val="00360239"/>
    <w:rsid w:val="00416454"/>
    <w:rsid w:val="00443F3D"/>
    <w:rsid w:val="00460BF7"/>
    <w:rsid w:val="004808F0"/>
    <w:rsid w:val="004832CE"/>
    <w:rsid w:val="004F7B9F"/>
    <w:rsid w:val="005922E6"/>
    <w:rsid w:val="005E7066"/>
    <w:rsid w:val="00616146"/>
    <w:rsid w:val="00670DC3"/>
    <w:rsid w:val="006B3132"/>
    <w:rsid w:val="006C2B54"/>
    <w:rsid w:val="00737C4C"/>
    <w:rsid w:val="0074303D"/>
    <w:rsid w:val="008C58C4"/>
    <w:rsid w:val="009B60CC"/>
    <w:rsid w:val="009D40A6"/>
    <w:rsid w:val="009E546D"/>
    <w:rsid w:val="00A62D27"/>
    <w:rsid w:val="00B85294"/>
    <w:rsid w:val="00C57C31"/>
    <w:rsid w:val="00C749CA"/>
    <w:rsid w:val="00CE7E44"/>
    <w:rsid w:val="00DB2FFA"/>
    <w:rsid w:val="00DB3EAA"/>
    <w:rsid w:val="00E0305F"/>
    <w:rsid w:val="00E80858"/>
    <w:rsid w:val="00EC1BA6"/>
    <w:rsid w:val="00F94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5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12479">
          <w:marLeft w:val="96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394479">
          <w:marLeft w:val="96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5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7</cp:revision>
  <dcterms:created xsi:type="dcterms:W3CDTF">2018-05-28T09:57:00Z</dcterms:created>
  <dcterms:modified xsi:type="dcterms:W3CDTF">2018-06-20T23:27:00Z</dcterms:modified>
</cp:coreProperties>
</file>